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80877" w14:textId="644E89C8" w:rsidR="00C6491B" w:rsidRDefault="005C09B8" w:rsidP="005C09B8">
      <w:pPr>
        <w:pStyle w:val="Ttulo"/>
        <w:rPr>
          <w:lang w:val="pt-PT"/>
        </w:rPr>
      </w:pPr>
      <w:r>
        <w:rPr>
          <w:lang w:val="pt-PT"/>
        </w:rPr>
        <w:t>Sistemas Inteligentes</w:t>
      </w:r>
    </w:p>
    <w:p w14:paraId="34089865" w14:textId="77777777" w:rsidR="005C09B8" w:rsidRPr="005C09B8" w:rsidRDefault="005C09B8" w:rsidP="005C09B8">
      <w:pPr>
        <w:rPr>
          <w:lang w:val="pt-PT"/>
        </w:rPr>
      </w:pPr>
    </w:p>
    <w:p w14:paraId="4C8A3A33" w14:textId="1BC1DF9E" w:rsidR="005C09B8" w:rsidRDefault="005C09B8" w:rsidP="005C09B8">
      <w:pPr>
        <w:pStyle w:val="Subttulo"/>
        <w:rPr>
          <w:lang w:val="pt-PT"/>
        </w:rPr>
      </w:pPr>
      <w:r>
        <w:rPr>
          <w:lang w:val="pt-PT"/>
        </w:rPr>
        <w:t>Desafio 1 – Conhecimento e Inferência</w:t>
      </w:r>
    </w:p>
    <w:p w14:paraId="77AC606D" w14:textId="2AFC1FFF" w:rsidR="005C09B8" w:rsidRDefault="005C09B8" w:rsidP="005C09B8">
      <w:pPr>
        <w:rPr>
          <w:lang w:val="pt-PT"/>
        </w:rPr>
      </w:pPr>
    </w:p>
    <w:p w14:paraId="37515B01" w14:textId="77777777" w:rsidR="005C09B8" w:rsidRDefault="005C09B8" w:rsidP="005C09B8">
      <w:pPr>
        <w:pStyle w:val="Autores"/>
        <w:sectPr w:rsidR="005C09B8" w:rsidSect="00DD2545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56450C8" w14:textId="05FCBBEB" w:rsidR="005C09B8" w:rsidRDefault="005C09B8" w:rsidP="005C09B8">
      <w:pPr>
        <w:pStyle w:val="Autores"/>
      </w:pPr>
      <w:r>
        <w:t>Pedro Matos</w:t>
      </w:r>
    </w:p>
    <w:p w14:paraId="4BC1DF8A" w14:textId="04A7DBDE" w:rsidR="000C6436" w:rsidRDefault="000C6436" w:rsidP="005C09B8">
      <w:pPr>
        <w:pStyle w:val="Autores"/>
      </w:pPr>
      <w:r>
        <w:t>85986</w:t>
      </w:r>
    </w:p>
    <w:p w14:paraId="74330E4A" w14:textId="70736EE1" w:rsidR="005C09B8" w:rsidRDefault="005C09B8" w:rsidP="005C09B8">
      <w:pPr>
        <w:pStyle w:val="Autores"/>
      </w:pPr>
      <w:hyperlink r:id="rId6" w:history="1">
        <w:r w:rsidRPr="00FF5949">
          <w:rPr>
            <w:rStyle w:val="Hiperligao"/>
          </w:rPr>
          <w:t>pedrolopesmatos@ua.pt</w:t>
        </w:r>
      </w:hyperlink>
    </w:p>
    <w:p w14:paraId="40A7EB6D" w14:textId="36AA8A1F" w:rsidR="005C09B8" w:rsidRDefault="005C09B8" w:rsidP="005C09B8">
      <w:pPr>
        <w:pStyle w:val="Autores"/>
      </w:pPr>
      <w:r>
        <w:t>Simão Arrais</w:t>
      </w:r>
    </w:p>
    <w:p w14:paraId="4781A320" w14:textId="7F22408C" w:rsidR="000C6436" w:rsidRDefault="000C6436" w:rsidP="005C09B8">
      <w:pPr>
        <w:pStyle w:val="Autores"/>
      </w:pPr>
      <w:r>
        <w:t>ABCDE</w:t>
      </w:r>
    </w:p>
    <w:p w14:paraId="645E2F7F" w14:textId="786C2980" w:rsidR="005C09B8" w:rsidRDefault="005C09B8" w:rsidP="005C09B8">
      <w:pPr>
        <w:pStyle w:val="Autores"/>
      </w:pPr>
      <w:hyperlink r:id="rId7" w:history="1">
        <w:r w:rsidRPr="00FF5949">
          <w:rPr>
            <w:rStyle w:val="Hiperligao"/>
          </w:rPr>
          <w:t>mail@ua.pt</w:t>
        </w:r>
      </w:hyperlink>
    </w:p>
    <w:p w14:paraId="4186A7EF" w14:textId="786C2980" w:rsidR="005C09B8" w:rsidRDefault="005C09B8" w:rsidP="005C09B8">
      <w:pPr>
        <w:pStyle w:val="Autores"/>
        <w:sectPr w:rsidR="005C09B8" w:rsidSect="005C09B8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14:paraId="3135AE91" w14:textId="400F0E06" w:rsidR="005C09B8" w:rsidRDefault="005C09B8" w:rsidP="005C09B8">
      <w:pPr>
        <w:pStyle w:val="Autores"/>
      </w:pPr>
      <w:r>
        <w:t>abril de 2021</w:t>
      </w:r>
    </w:p>
    <w:p w14:paraId="1C99D7BF" w14:textId="50599710" w:rsidR="005C09B8" w:rsidRDefault="005C09B8" w:rsidP="005C09B8">
      <w:pPr>
        <w:pStyle w:val="Autores"/>
      </w:pPr>
    </w:p>
    <w:p w14:paraId="1805170F" w14:textId="77777777" w:rsidR="005C09B8" w:rsidRDefault="005C09B8" w:rsidP="005C09B8">
      <w:pPr>
        <w:pStyle w:val="Autores"/>
      </w:pPr>
    </w:p>
    <w:sdt>
      <w:sdtPr>
        <w:rPr>
          <w:lang w:val="pt-PT"/>
        </w:rPr>
        <w:id w:val="42724147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F7801BD" w14:textId="096670ED" w:rsidR="005C09B8" w:rsidRDefault="005C09B8" w:rsidP="005C09B8">
          <w:r>
            <w:rPr>
              <w:lang w:val="pt-PT"/>
            </w:rPr>
            <w:t>Conteúdo</w:t>
          </w:r>
        </w:p>
        <w:p w14:paraId="447F7F9E" w14:textId="70E268B6" w:rsidR="005C09B8" w:rsidRDefault="005C09B8">
          <w:pPr>
            <w:pStyle w:val="ndice1"/>
            <w:tabs>
              <w:tab w:val="right" w:leader="dot" w:pos="8494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310300" w:history="1">
            <w:r w:rsidRPr="00E92AAD">
              <w:rPr>
                <w:rStyle w:val="Hiperligao"/>
                <w:noProof/>
                <w:lang w:val="pt-PT"/>
              </w:rPr>
              <w:t>Exercíci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F9A6D" w14:textId="601B3859" w:rsidR="005C09B8" w:rsidRDefault="005C09B8">
          <w:pPr>
            <w:pStyle w:val="ndice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9310301" w:history="1">
            <w:r w:rsidRPr="00E92AAD">
              <w:rPr>
                <w:rStyle w:val="Hiperligao"/>
                <w:noProof/>
                <w:lang w:val="pt-PT"/>
              </w:rPr>
              <w:t>Rede Semânt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43320" w14:textId="75F7A485" w:rsidR="005C09B8" w:rsidRDefault="005C09B8">
          <w:pPr>
            <w:pStyle w:val="ndice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9310302" w:history="1">
            <w:r w:rsidRPr="00E92AAD">
              <w:rPr>
                <w:rStyle w:val="Hiperligao"/>
                <w:noProof/>
                <w:lang w:val="pt-PT"/>
              </w:rPr>
              <w:t>Regras de p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9F8D6" w14:textId="3B0D5A2C" w:rsidR="005C09B8" w:rsidRDefault="005C09B8">
          <w:pPr>
            <w:pStyle w:val="ndice2"/>
            <w:tabs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9310303" w:history="1">
            <w:r w:rsidRPr="00E92AAD">
              <w:rPr>
                <w:rStyle w:val="Hiperligao"/>
                <w:noProof/>
                <w:lang w:val="pt-PT"/>
              </w:rPr>
              <w:t>Lógica de primeira ord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C1C03" w14:textId="78003225" w:rsidR="005C09B8" w:rsidRDefault="005C09B8">
          <w:pPr>
            <w:pStyle w:val="ndice1"/>
            <w:tabs>
              <w:tab w:val="right" w:leader="dot" w:pos="8494"/>
            </w:tabs>
            <w:rPr>
              <w:noProof/>
            </w:rPr>
          </w:pPr>
          <w:hyperlink w:anchor="_Toc69310304" w:history="1">
            <w:r w:rsidRPr="00E92AAD">
              <w:rPr>
                <w:rStyle w:val="Hiperligao"/>
                <w:noProof/>
                <w:lang w:val="pt-PT"/>
              </w:rPr>
              <w:t>Exercíc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B52B8" w14:textId="53A943D4" w:rsidR="005C09B8" w:rsidRDefault="005C09B8">
          <w:pPr>
            <w:pStyle w:val="ndice1"/>
            <w:tabs>
              <w:tab w:val="right" w:leader="dot" w:pos="8494"/>
            </w:tabs>
            <w:rPr>
              <w:noProof/>
            </w:rPr>
          </w:pPr>
          <w:hyperlink w:anchor="_Toc69310305" w:history="1">
            <w:r w:rsidRPr="00E92AAD">
              <w:rPr>
                <w:rStyle w:val="Hiperligao"/>
                <w:noProof/>
                <w:lang w:val="pt-PT"/>
              </w:rPr>
              <w:t>Exercíci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310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75AF9" w14:textId="50511617" w:rsidR="005C09B8" w:rsidRDefault="005C09B8">
          <w:r>
            <w:rPr>
              <w:b/>
              <w:bCs/>
              <w:lang w:val="pt-PT"/>
            </w:rPr>
            <w:fldChar w:fldCharType="end"/>
          </w:r>
        </w:p>
      </w:sdtContent>
    </w:sdt>
    <w:p w14:paraId="0CADCB4A" w14:textId="77777777" w:rsidR="005C09B8" w:rsidRPr="005C09B8" w:rsidRDefault="005C09B8" w:rsidP="005C09B8"/>
    <w:p w14:paraId="09F42B84" w14:textId="77362ECE" w:rsidR="005C09B8" w:rsidRDefault="005C09B8" w:rsidP="005C09B8">
      <w:pPr>
        <w:rPr>
          <w:lang w:val="pt-PT"/>
        </w:rPr>
      </w:pPr>
    </w:p>
    <w:p w14:paraId="74AE9C74" w14:textId="69B505A6" w:rsidR="005C09B8" w:rsidRDefault="005C09B8" w:rsidP="005C09B8">
      <w:pPr>
        <w:rPr>
          <w:lang w:val="pt-PT"/>
        </w:rPr>
      </w:pPr>
    </w:p>
    <w:p w14:paraId="60A6A6B7" w14:textId="7456AC85" w:rsidR="005C09B8" w:rsidRDefault="005C09B8" w:rsidP="005C09B8">
      <w:pPr>
        <w:rPr>
          <w:lang w:val="pt-PT"/>
        </w:rPr>
      </w:pPr>
    </w:p>
    <w:p w14:paraId="3C2555B0" w14:textId="7F552603" w:rsidR="005C09B8" w:rsidRDefault="005C09B8" w:rsidP="005C09B8">
      <w:pPr>
        <w:rPr>
          <w:lang w:val="pt-PT"/>
        </w:rPr>
      </w:pPr>
    </w:p>
    <w:p w14:paraId="00A04292" w14:textId="1F2689B9" w:rsidR="005C09B8" w:rsidRDefault="005C09B8" w:rsidP="005C09B8">
      <w:pPr>
        <w:rPr>
          <w:lang w:val="pt-PT"/>
        </w:rPr>
      </w:pPr>
    </w:p>
    <w:p w14:paraId="0F2E1315" w14:textId="786F2F20" w:rsidR="005C09B8" w:rsidRDefault="005C09B8" w:rsidP="005C09B8">
      <w:pPr>
        <w:rPr>
          <w:lang w:val="pt-PT"/>
        </w:rPr>
      </w:pPr>
    </w:p>
    <w:p w14:paraId="5C6FE053" w14:textId="4AFDBA2D" w:rsidR="005C09B8" w:rsidRDefault="005C09B8" w:rsidP="005C09B8">
      <w:pPr>
        <w:rPr>
          <w:lang w:val="pt-PT"/>
        </w:rPr>
      </w:pPr>
    </w:p>
    <w:p w14:paraId="02DC2B04" w14:textId="0F4717C6" w:rsidR="005C09B8" w:rsidRDefault="005C09B8" w:rsidP="005C09B8">
      <w:pPr>
        <w:rPr>
          <w:lang w:val="pt-PT"/>
        </w:rPr>
      </w:pPr>
    </w:p>
    <w:p w14:paraId="3567C93E" w14:textId="7B9327C7" w:rsidR="005C09B8" w:rsidRDefault="005C09B8" w:rsidP="005C09B8">
      <w:pPr>
        <w:rPr>
          <w:lang w:val="pt-PT"/>
        </w:rPr>
      </w:pPr>
    </w:p>
    <w:p w14:paraId="5769E8AA" w14:textId="165EB89B" w:rsidR="005C09B8" w:rsidRDefault="005C09B8" w:rsidP="005C09B8">
      <w:pPr>
        <w:rPr>
          <w:lang w:val="pt-PT"/>
        </w:rPr>
      </w:pPr>
    </w:p>
    <w:p w14:paraId="4ADCCC01" w14:textId="77777777" w:rsidR="005C09B8" w:rsidRDefault="005C09B8" w:rsidP="005C09B8">
      <w:pPr>
        <w:rPr>
          <w:lang w:val="pt-PT"/>
        </w:rPr>
      </w:pPr>
    </w:p>
    <w:p w14:paraId="659E8497" w14:textId="42C73C29" w:rsidR="005C09B8" w:rsidRPr="005C09B8" w:rsidRDefault="005C09B8" w:rsidP="005C09B8">
      <w:pPr>
        <w:pStyle w:val="Ttulo1"/>
        <w:rPr>
          <w:lang w:val="pt-PT"/>
        </w:rPr>
      </w:pPr>
      <w:bookmarkStart w:id="0" w:name="_Toc69310300"/>
      <w:r>
        <w:rPr>
          <w:lang w:val="pt-PT"/>
        </w:rPr>
        <w:lastRenderedPageBreak/>
        <w:t>Exercício 1</w:t>
      </w:r>
      <w:bookmarkEnd w:id="0"/>
    </w:p>
    <w:p w14:paraId="2828391A" w14:textId="05216919" w:rsidR="00943933" w:rsidRPr="005C09B8" w:rsidRDefault="00943933" w:rsidP="00943933">
      <w:pPr>
        <w:rPr>
          <w:lang w:val="pt-PT"/>
        </w:rPr>
      </w:pPr>
    </w:p>
    <w:p w14:paraId="6DC99E13" w14:textId="254AC8A0" w:rsidR="00943933" w:rsidRDefault="00943933" w:rsidP="00943933">
      <w:pPr>
        <w:rPr>
          <w:lang w:val="pt-PT"/>
        </w:rPr>
      </w:pPr>
      <w:r w:rsidRPr="00943933">
        <w:rPr>
          <w:lang w:val="pt-PT"/>
        </w:rPr>
        <w:t xml:space="preserve">Pessoa(X) </w:t>
      </w:r>
      <w:r>
        <w:sym w:font="Wingdings" w:char="F0E0"/>
      </w:r>
      <w:r w:rsidRPr="00943933">
        <w:rPr>
          <w:lang w:val="pt-PT"/>
        </w:rPr>
        <w:t xml:space="preserve"> X</w:t>
      </w:r>
      <w:r>
        <w:rPr>
          <w:lang w:val="pt-PT"/>
        </w:rPr>
        <w:t xml:space="preserve"> é uma pessoa</w:t>
      </w:r>
    </w:p>
    <w:p w14:paraId="40FF6D21" w14:textId="5DBFABE7" w:rsidR="00943933" w:rsidRDefault="00943933" w:rsidP="00943933">
      <w:pPr>
        <w:rPr>
          <w:lang w:val="pt-PT"/>
        </w:rPr>
      </w:pPr>
      <w:r>
        <w:rPr>
          <w:lang w:val="pt-PT"/>
        </w:rPr>
        <w:t xml:space="preserve">Superior(temperatura, Y) </w:t>
      </w:r>
      <w:r w:rsidRPr="00943933">
        <w:rPr>
          <w:lang w:val="pt-PT"/>
        </w:rPr>
        <w:sym w:font="Wingdings" w:char="F0E0"/>
      </w:r>
      <w:r>
        <w:rPr>
          <w:lang w:val="pt-PT"/>
        </w:rPr>
        <w:t xml:space="preserve"> temperatura superior a Y</w:t>
      </w:r>
    </w:p>
    <w:p w14:paraId="1D32AAC4" w14:textId="70BDB4C5" w:rsidR="00943933" w:rsidRDefault="00943933" w:rsidP="00943933">
      <w:pPr>
        <w:rPr>
          <w:lang w:val="pt-PT"/>
        </w:rPr>
      </w:pPr>
      <w:r>
        <w:rPr>
          <w:lang w:val="pt-PT"/>
        </w:rPr>
        <w:t>Ligar(</w:t>
      </w:r>
      <w:r w:rsidR="00815496">
        <w:rPr>
          <w:lang w:val="pt-PT"/>
        </w:rPr>
        <w:t>sistema</w:t>
      </w:r>
      <w:r>
        <w:rPr>
          <w:lang w:val="pt-PT"/>
        </w:rPr>
        <w:t xml:space="preserve">) </w:t>
      </w:r>
      <w:r w:rsidRPr="00943933">
        <w:rPr>
          <w:lang w:val="pt-PT"/>
        </w:rPr>
        <w:sym w:font="Wingdings" w:char="F0E0"/>
      </w:r>
      <w:r>
        <w:rPr>
          <w:lang w:val="pt-PT"/>
        </w:rPr>
        <w:t xml:space="preserve"> ligar sistema</w:t>
      </w:r>
    </w:p>
    <w:p w14:paraId="2A24B850" w14:textId="77777777" w:rsidR="00943933" w:rsidRPr="00943933" w:rsidRDefault="00943933" w:rsidP="00943933">
      <w:pPr>
        <w:rPr>
          <w:lang w:val="pt-PT"/>
        </w:rPr>
      </w:pPr>
    </w:p>
    <w:p w14:paraId="2C95AD2D" w14:textId="77777777" w:rsidR="00943933" w:rsidRPr="00943933" w:rsidRDefault="00943933" w:rsidP="00943933">
      <w:pPr>
        <w:rPr>
          <w:lang w:val="pt-PT"/>
        </w:rPr>
      </w:pPr>
    </w:p>
    <w:p w14:paraId="7591BA1E" w14:textId="3516D260" w:rsidR="00943933" w:rsidRDefault="00943933" w:rsidP="005C09B8">
      <w:pPr>
        <w:pStyle w:val="Ttulo2"/>
        <w:rPr>
          <w:lang w:val="pt-PT"/>
        </w:rPr>
      </w:pPr>
      <w:bookmarkStart w:id="1" w:name="_Toc69310301"/>
      <w:r w:rsidRPr="00943933">
        <w:rPr>
          <w:lang w:val="pt-PT"/>
        </w:rPr>
        <w:t>Rede Semântica</w:t>
      </w:r>
      <w:bookmarkEnd w:id="1"/>
    </w:p>
    <w:p w14:paraId="4791739B" w14:textId="320CED22" w:rsidR="00815496" w:rsidRDefault="00815496" w:rsidP="00815496">
      <w:pPr>
        <w:rPr>
          <w:lang w:val="pt-PT"/>
        </w:rPr>
      </w:pPr>
    </w:p>
    <w:p w14:paraId="1B66EE92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Ligar se a pessoa for o José, caso a temperatura ambiente seja maior que 26 graus;</w:t>
      </w:r>
    </w:p>
    <w:p w14:paraId="21F37035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Desligar se a pessoa for o José, caso a temperatura ambiente seja menor que 20 graus;</w:t>
      </w:r>
    </w:p>
    <w:p w14:paraId="16195548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Ligar se a pessoa for o Manuel, caso a temperatura ambiente seja maior que 21 graus;</w:t>
      </w:r>
    </w:p>
    <w:p w14:paraId="0CC32DA3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Desligar se a pessoa for o Manuel, caso a temperatura ambiente seja menor que 18 graus;</w:t>
      </w:r>
    </w:p>
    <w:p w14:paraId="077E6230" w14:textId="77777777" w:rsid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Ligar se a pessoa for o Joaquim, caso a temperatura ambiente seja maior que 17 graus;</w:t>
      </w:r>
    </w:p>
    <w:p w14:paraId="34F1F370" w14:textId="4FEE63FB" w:rsidR="00815496" w:rsidRPr="00815496" w:rsidRDefault="00815496" w:rsidP="00815496">
      <w:pPr>
        <w:pStyle w:val="PargrafodaLista"/>
        <w:numPr>
          <w:ilvl w:val="0"/>
          <w:numId w:val="8"/>
        </w:numPr>
        <w:rPr>
          <w:lang w:val="pt-PT"/>
        </w:rPr>
      </w:pPr>
      <w:r w:rsidRPr="00815496">
        <w:rPr>
          <w:lang w:val="pt-PT"/>
        </w:rPr>
        <w:t>Desligar se a pessoa for o Joaquim, caso a temperatura ambiente seja menor que 11 graus;</w:t>
      </w:r>
    </w:p>
    <w:p w14:paraId="3904F611" w14:textId="0E60AAC4" w:rsidR="00943933" w:rsidRPr="00943933" w:rsidRDefault="00943933" w:rsidP="00943933">
      <w:pPr>
        <w:rPr>
          <w:lang w:val="pt-PT"/>
        </w:rPr>
      </w:pPr>
    </w:p>
    <w:p w14:paraId="2D83EAB6" w14:textId="77777777" w:rsidR="00943933" w:rsidRPr="00943933" w:rsidRDefault="00943933" w:rsidP="00943933">
      <w:pPr>
        <w:rPr>
          <w:lang w:val="pt-PT"/>
        </w:rPr>
      </w:pPr>
    </w:p>
    <w:p w14:paraId="4247C6DE" w14:textId="0682ED2F" w:rsidR="00943933" w:rsidRDefault="00943933" w:rsidP="005C09B8">
      <w:pPr>
        <w:pStyle w:val="Ttulo2"/>
        <w:rPr>
          <w:lang w:val="pt-PT"/>
        </w:rPr>
      </w:pPr>
      <w:bookmarkStart w:id="2" w:name="_Toc69310302"/>
      <w:r w:rsidRPr="00943933">
        <w:rPr>
          <w:lang w:val="pt-PT"/>
        </w:rPr>
        <w:t>Regras de produção</w:t>
      </w:r>
      <w:bookmarkEnd w:id="2"/>
    </w:p>
    <w:p w14:paraId="67D1C890" w14:textId="760827C2" w:rsidR="00815496" w:rsidRDefault="00815496" w:rsidP="00815496">
      <w:pPr>
        <w:rPr>
          <w:lang w:val="pt-PT"/>
        </w:rPr>
      </w:pPr>
    </w:p>
    <w:p w14:paraId="4C3F65F9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Ligar se a pessoa for o José, caso a temperatura ambiente seja maior que 26 graus;</w:t>
      </w:r>
    </w:p>
    <w:p w14:paraId="27085EDC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Desligar se a pessoa for o José, caso a temperatura ambiente seja menor que 20 graus;</w:t>
      </w:r>
    </w:p>
    <w:p w14:paraId="69373725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Ligar se a pessoa for o Manuel, caso a temperatura ambiente seja maior que 21 graus;</w:t>
      </w:r>
    </w:p>
    <w:p w14:paraId="01548189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Desligar se a pessoa for o Manuel, caso a temperatura ambiente seja menor que 18 graus;</w:t>
      </w:r>
    </w:p>
    <w:p w14:paraId="2F7DE0E2" w14:textId="77777777" w:rsid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Ligar se a pessoa for o Joaquim, caso a temperatura ambiente seja maior que 17 graus;</w:t>
      </w:r>
    </w:p>
    <w:p w14:paraId="31EA2973" w14:textId="4E806A61" w:rsidR="00815496" w:rsidRPr="00815496" w:rsidRDefault="00815496" w:rsidP="00815496">
      <w:pPr>
        <w:pStyle w:val="PargrafodaLista"/>
        <w:numPr>
          <w:ilvl w:val="0"/>
          <w:numId w:val="9"/>
        </w:numPr>
        <w:rPr>
          <w:lang w:val="pt-PT"/>
        </w:rPr>
      </w:pPr>
      <w:r w:rsidRPr="00815496">
        <w:rPr>
          <w:lang w:val="pt-PT"/>
        </w:rPr>
        <w:t>Desligar se a pessoa for o Joaquim, caso a temperatura ambiente seja menor que 11 graus;</w:t>
      </w:r>
    </w:p>
    <w:p w14:paraId="1F0A9B59" w14:textId="74F66E9C" w:rsidR="00943933" w:rsidRDefault="00943933" w:rsidP="00943933">
      <w:pPr>
        <w:rPr>
          <w:lang w:val="pt-PT"/>
        </w:rPr>
      </w:pPr>
    </w:p>
    <w:p w14:paraId="2CFE493D" w14:textId="77777777" w:rsidR="00943933" w:rsidRPr="00943933" w:rsidRDefault="00943933" w:rsidP="00943933">
      <w:pPr>
        <w:rPr>
          <w:lang w:val="pt-PT"/>
        </w:rPr>
      </w:pPr>
    </w:p>
    <w:p w14:paraId="0375BBC2" w14:textId="324C78A9" w:rsidR="00943933" w:rsidRDefault="00943933" w:rsidP="005C09B8">
      <w:pPr>
        <w:pStyle w:val="Ttulo2"/>
        <w:rPr>
          <w:lang w:val="pt-PT"/>
        </w:rPr>
      </w:pPr>
      <w:bookmarkStart w:id="3" w:name="_Toc69310303"/>
      <w:r w:rsidRPr="00943933">
        <w:rPr>
          <w:lang w:val="pt-PT"/>
        </w:rPr>
        <w:lastRenderedPageBreak/>
        <w:t>Lógica de primeira ordem</w:t>
      </w:r>
      <w:bookmarkEnd w:id="3"/>
    </w:p>
    <w:p w14:paraId="3ABDBA85" w14:textId="1BA952F7" w:rsidR="00943933" w:rsidRDefault="00943933" w:rsidP="00943933">
      <w:pPr>
        <w:rPr>
          <w:lang w:val="pt-PT"/>
        </w:rPr>
      </w:pPr>
    </w:p>
    <w:p w14:paraId="4EAA8D59" w14:textId="4EAE0BE6" w:rsidR="00B12F4B" w:rsidRPr="000C6436" w:rsidRDefault="00943933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Ligar se a pessoa for o José, caso a temperatura ambiente seja maior que 26 graus;</w:t>
      </w:r>
    </w:p>
    <w:p w14:paraId="46DC36A9" w14:textId="77777777" w:rsidR="00B12F4B" w:rsidRPr="00B12F4B" w:rsidRDefault="00B12F4B" w:rsidP="00B12F4B">
      <w:pPr>
        <w:rPr>
          <w:rFonts w:eastAsiaTheme="minorEastAsia"/>
          <w:lang w:val="pt-PT"/>
        </w:rPr>
      </w:pPr>
      <m:oMathPara>
        <m:oMath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Pessoa(José)</m:t>
          </m:r>
          <m:r>
            <m:rPr>
              <m:sty m:val="p"/>
            </m:rPr>
            <w:rPr>
              <w:rFonts w:ascii="Cambria Math" w:eastAsiaTheme="minorEastAsia" w:hAnsi="Cambria Math"/>
              <w:lang w:val="pt-PT"/>
            </w:rPr>
            <m:t>∧</m:t>
          </m:r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Superior(temperatura, 26)</m:t>
          </m:r>
          <m:r>
            <m:rPr>
              <m:sty m:val="p"/>
            </m:rPr>
            <w:rPr>
              <w:rFonts w:ascii="Cambria Math" w:eastAsiaTheme="minorEastAsia" w:hAnsi="Cambria Math"/>
              <w:lang w:val="pt-PT"/>
            </w:rPr>
            <m:t>⇒</m:t>
          </m:r>
          <m:r>
            <m:rPr>
              <m:nor/>
            </m:rPr>
            <w:rPr>
              <w:rFonts w:ascii="Cambria Math" w:eastAsiaTheme="minorEastAsia" w:hAnsi="Cambria Math"/>
              <w:lang w:val="pt-PT"/>
            </w:rPr>
            <m:t>Ligar(sistema)</m:t>
          </m:r>
        </m:oMath>
      </m:oMathPara>
    </w:p>
    <w:p w14:paraId="78148917" w14:textId="77777777" w:rsidR="00B12F4B" w:rsidRPr="00B12F4B" w:rsidRDefault="00B12F4B" w:rsidP="00B12F4B">
      <w:pPr>
        <w:rPr>
          <w:lang w:val="pt-PT"/>
        </w:rPr>
      </w:pPr>
    </w:p>
    <w:p w14:paraId="7B77F520" w14:textId="77777777" w:rsidR="00B12F4B" w:rsidRPr="00B12F4B" w:rsidRDefault="00B12F4B" w:rsidP="00B12F4B">
      <w:pPr>
        <w:rPr>
          <w:lang w:val="pt-PT"/>
        </w:rPr>
      </w:pPr>
    </w:p>
    <w:p w14:paraId="3E80544A" w14:textId="0929BC40" w:rsidR="00B12F4B" w:rsidRPr="00B12F4B" w:rsidRDefault="001E1DC5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rFonts w:eastAsiaTheme="minorEastAsia"/>
          <w:lang w:val="pt-PT"/>
        </w:rPr>
        <w:t>Desligar se a pessoa for o José, caso a temperatura ambiente seja menor que 20 graus</w:t>
      </w:r>
      <w:r w:rsidR="00B12F4B">
        <w:rPr>
          <w:rFonts w:eastAsiaTheme="minorEastAsia"/>
          <w:lang w:val="pt-PT"/>
        </w:rPr>
        <w:t>;</w:t>
      </w:r>
    </w:p>
    <w:p w14:paraId="2127A856" w14:textId="289B0B39" w:rsidR="00B12F4B" w:rsidRPr="00B12F4B" w:rsidRDefault="000C6436" w:rsidP="00B12F4B">
      <w:pPr>
        <w:rPr>
          <w:lang w:val="pt-PT"/>
        </w:rPr>
      </w:pPr>
      <m:oMathPara>
        <m:oMath>
          <m:r>
            <m:rPr>
              <m:nor/>
            </m:rPr>
            <w:rPr>
              <w:rFonts w:ascii="Cambria Math" w:hAnsi="Cambria Math"/>
              <w:lang w:val="pt-PT"/>
            </w:rPr>
            <m:t>Pessoa(José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∧¬</m:t>
          </m:r>
          <m:r>
            <m:rPr>
              <m:nor/>
            </m:rPr>
            <w:rPr>
              <w:rFonts w:ascii="Cambria Math" w:hAnsi="Cambria Math"/>
              <w:lang w:val="pt-PT"/>
            </w:rPr>
            <m:t>Superior(temperatura, 26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⇒¬</m:t>
          </m:r>
          <m:r>
            <m:rPr>
              <m:nor/>
            </m:rPr>
            <w:rPr>
              <w:rFonts w:ascii="Cambria Math" w:hAnsi="Cambria Math"/>
              <w:lang w:val="pt-PT"/>
            </w:rPr>
            <m:t>Ligar(sistema)</m:t>
          </m:r>
        </m:oMath>
      </m:oMathPara>
    </w:p>
    <w:p w14:paraId="33EC9B2B" w14:textId="77777777" w:rsidR="00B12F4B" w:rsidRPr="00B12F4B" w:rsidRDefault="00B12F4B" w:rsidP="00B12F4B">
      <w:pPr>
        <w:pStyle w:val="PargrafodaLista"/>
        <w:rPr>
          <w:lang w:val="pt-PT"/>
        </w:rPr>
      </w:pPr>
    </w:p>
    <w:p w14:paraId="57174CDD" w14:textId="77777777" w:rsidR="00B12F4B" w:rsidRPr="00B12F4B" w:rsidRDefault="00B12F4B" w:rsidP="00B12F4B">
      <w:pPr>
        <w:rPr>
          <w:lang w:val="pt-PT"/>
        </w:rPr>
      </w:pPr>
    </w:p>
    <w:p w14:paraId="4EA7AE7F" w14:textId="5C446544" w:rsidR="00B12F4B" w:rsidRPr="000C6436" w:rsidRDefault="00B9571E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rFonts w:eastAsiaTheme="minorEastAsia"/>
          <w:lang w:val="pt-PT"/>
        </w:rPr>
        <w:t>Ligar se a pessoa for o Manuel, caso a temperatura ambiente seja maior que 21 graus;</w:t>
      </w:r>
    </w:p>
    <w:p w14:paraId="46EDD578" w14:textId="70100E60" w:rsidR="000C6436" w:rsidRPr="000C6436" w:rsidRDefault="000C6436" w:rsidP="000C6436">
      <w:pPr>
        <w:rPr>
          <w:lang w:val="pt-PT"/>
        </w:rPr>
      </w:pPr>
      <m:oMathPara>
        <m:oMath>
          <m:r>
            <m:rPr>
              <m:nor/>
            </m:rPr>
            <w:rPr>
              <w:rFonts w:ascii="Cambria Math" w:hAnsi="Cambria Math"/>
              <w:lang w:val="pt-PT"/>
            </w:rPr>
            <m:t>Pessoa(Manuel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∧</m:t>
          </m:r>
          <m:r>
            <m:rPr>
              <m:nor/>
            </m:rPr>
            <w:rPr>
              <w:rFonts w:ascii="Cambria Math" w:hAnsi="Cambria Math"/>
              <w:lang w:val="pt-PT"/>
            </w:rPr>
            <m:t>Superior(temperatura, 20)</m:t>
          </m:r>
          <m:r>
            <m:rPr>
              <m:sty m:val="p"/>
            </m:rPr>
            <w:rPr>
              <w:rFonts w:ascii="Cambria Math" w:hAnsi="Cambria Math"/>
              <w:lang w:val="pt-PT"/>
            </w:rPr>
            <m:t>⇒</m:t>
          </m:r>
          <m:r>
            <m:rPr>
              <m:nor/>
            </m:rPr>
            <w:rPr>
              <w:rFonts w:ascii="Cambria Math" w:hAnsi="Cambria Math"/>
              <w:lang w:val="pt-PT"/>
            </w:rPr>
            <m:t>Ligar(sistema)</m:t>
          </m:r>
        </m:oMath>
      </m:oMathPara>
    </w:p>
    <w:p w14:paraId="505F33F5" w14:textId="77777777" w:rsidR="00B12F4B" w:rsidRPr="00B12F4B" w:rsidRDefault="00B12F4B" w:rsidP="00B12F4B">
      <w:pPr>
        <w:pStyle w:val="PargrafodaLista"/>
        <w:rPr>
          <w:lang w:val="pt-PT"/>
        </w:rPr>
      </w:pPr>
    </w:p>
    <w:p w14:paraId="3267BA34" w14:textId="77777777" w:rsidR="00B12F4B" w:rsidRPr="00B12F4B" w:rsidRDefault="00B12F4B" w:rsidP="00B12F4B">
      <w:pPr>
        <w:rPr>
          <w:lang w:val="pt-PT"/>
        </w:rPr>
      </w:pPr>
    </w:p>
    <w:p w14:paraId="64AE65BC" w14:textId="5EE4CC82" w:rsidR="00B12F4B" w:rsidRDefault="00B12F4B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Desligar se a pessoa for o Manuel, caso a temperatura ambiente seja menor que 18 graus;</w:t>
      </w:r>
    </w:p>
    <w:p w14:paraId="0A868440" w14:textId="77777777" w:rsidR="00B12F4B" w:rsidRPr="00B12F4B" w:rsidRDefault="00B12F4B" w:rsidP="00B12F4B">
      <w:pPr>
        <w:rPr>
          <w:lang w:val="pt-PT"/>
        </w:rPr>
      </w:pPr>
    </w:p>
    <w:p w14:paraId="5C5EB047" w14:textId="4D670A72" w:rsidR="00B12F4B" w:rsidRDefault="00B12F4B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Ligar se a pessoa for o Joaquim, caso a temperatura ambiente seja maior que 17 graus;</w:t>
      </w:r>
    </w:p>
    <w:p w14:paraId="36CD045C" w14:textId="77777777" w:rsidR="00B12F4B" w:rsidRPr="00B12F4B" w:rsidRDefault="00B12F4B" w:rsidP="00B12F4B">
      <w:pPr>
        <w:pStyle w:val="PargrafodaLista"/>
        <w:rPr>
          <w:lang w:val="pt-PT"/>
        </w:rPr>
      </w:pPr>
    </w:p>
    <w:p w14:paraId="05089F1E" w14:textId="77777777" w:rsidR="00B12F4B" w:rsidRPr="00B12F4B" w:rsidRDefault="00B12F4B" w:rsidP="00B12F4B">
      <w:pPr>
        <w:rPr>
          <w:lang w:val="pt-PT"/>
        </w:rPr>
      </w:pPr>
    </w:p>
    <w:p w14:paraId="0FF5EE9F" w14:textId="4FCBE6B6" w:rsidR="00B12F4B" w:rsidRPr="00B12F4B" w:rsidRDefault="00B12F4B" w:rsidP="00B12F4B">
      <w:pPr>
        <w:pStyle w:val="PargrafodaLista"/>
        <w:numPr>
          <w:ilvl w:val="0"/>
          <w:numId w:val="7"/>
        </w:numPr>
        <w:rPr>
          <w:lang w:val="pt-PT"/>
        </w:rPr>
      </w:pPr>
      <w:r w:rsidRPr="00B12F4B">
        <w:rPr>
          <w:lang w:val="pt-PT"/>
        </w:rPr>
        <w:t>Desligar se a pessoa for o Joaquim, caso a temperatura ambiente seja menor que 11 graus;</w:t>
      </w:r>
    </w:p>
    <w:p w14:paraId="4C1E05CE" w14:textId="36D17B84" w:rsidR="00B12F4B" w:rsidRDefault="00B12F4B" w:rsidP="00943933">
      <w:pPr>
        <w:rPr>
          <w:lang w:val="pt-PT"/>
        </w:rPr>
      </w:pPr>
    </w:p>
    <w:p w14:paraId="1D7C3BF7" w14:textId="77777777" w:rsidR="00B12F4B" w:rsidRDefault="00B12F4B" w:rsidP="00943933">
      <w:pPr>
        <w:rPr>
          <w:lang w:val="pt-PT"/>
        </w:rPr>
      </w:pPr>
    </w:p>
    <w:p w14:paraId="022B751C" w14:textId="68C6B207" w:rsidR="005C09B8" w:rsidRDefault="005C09B8" w:rsidP="005C09B8">
      <w:pPr>
        <w:pStyle w:val="Ttulo1"/>
        <w:rPr>
          <w:lang w:val="pt-PT"/>
        </w:rPr>
      </w:pPr>
      <w:bookmarkStart w:id="4" w:name="_Toc69310304"/>
      <w:r>
        <w:rPr>
          <w:lang w:val="pt-PT"/>
        </w:rPr>
        <w:t>Exercício 2</w:t>
      </w:r>
      <w:bookmarkEnd w:id="4"/>
    </w:p>
    <w:p w14:paraId="29A8B194" w14:textId="47B137FB" w:rsidR="005C09B8" w:rsidRDefault="005C09B8" w:rsidP="005C09B8">
      <w:pPr>
        <w:rPr>
          <w:lang w:val="pt-PT"/>
        </w:rPr>
      </w:pPr>
    </w:p>
    <w:p w14:paraId="74BD8161" w14:textId="25196757" w:rsidR="005C09B8" w:rsidRDefault="005C09B8" w:rsidP="005C09B8">
      <w:pPr>
        <w:rPr>
          <w:lang w:val="pt-PT"/>
        </w:rPr>
      </w:pPr>
    </w:p>
    <w:p w14:paraId="5A9E4D3F" w14:textId="0538B6DD" w:rsidR="005C09B8" w:rsidRPr="005C09B8" w:rsidRDefault="005C09B8" w:rsidP="005C09B8">
      <w:pPr>
        <w:pStyle w:val="Ttulo1"/>
        <w:rPr>
          <w:lang w:val="pt-PT"/>
        </w:rPr>
      </w:pPr>
      <w:bookmarkStart w:id="5" w:name="_Toc69310305"/>
      <w:r>
        <w:rPr>
          <w:lang w:val="pt-PT"/>
        </w:rPr>
        <w:t>Exercício 3</w:t>
      </w:r>
      <w:bookmarkEnd w:id="5"/>
    </w:p>
    <w:p w14:paraId="3ACC4791" w14:textId="77777777" w:rsidR="00943933" w:rsidRPr="00943933" w:rsidRDefault="00943933" w:rsidP="00943933">
      <w:pPr>
        <w:rPr>
          <w:lang w:val="pt-PT"/>
        </w:rPr>
      </w:pPr>
    </w:p>
    <w:sectPr w:rsidR="00943933" w:rsidRPr="00943933" w:rsidSect="005C09B8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37CB"/>
    <w:multiLevelType w:val="hybridMultilevel"/>
    <w:tmpl w:val="DED8B11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F5ED4"/>
    <w:multiLevelType w:val="hybridMultilevel"/>
    <w:tmpl w:val="3974624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795C9A"/>
    <w:multiLevelType w:val="hybridMultilevel"/>
    <w:tmpl w:val="FA5AFCFE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AB5D17"/>
    <w:multiLevelType w:val="hybridMultilevel"/>
    <w:tmpl w:val="EA88E76C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761EE4"/>
    <w:multiLevelType w:val="hybridMultilevel"/>
    <w:tmpl w:val="1A6ACBF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A92BDA"/>
    <w:multiLevelType w:val="hybridMultilevel"/>
    <w:tmpl w:val="E58CE72E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6572CD"/>
    <w:multiLevelType w:val="hybridMultilevel"/>
    <w:tmpl w:val="DDA6C30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BB0F1F"/>
    <w:multiLevelType w:val="hybridMultilevel"/>
    <w:tmpl w:val="A370779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FF82417"/>
    <w:multiLevelType w:val="hybridMultilevel"/>
    <w:tmpl w:val="7F2AFE3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2"/>
  </w:num>
  <w:num w:numId="5">
    <w:abstractNumId w:val="1"/>
  </w:num>
  <w:num w:numId="6">
    <w:abstractNumId w:val="6"/>
  </w:num>
  <w:num w:numId="7">
    <w:abstractNumId w:val="5"/>
  </w:num>
  <w:num w:numId="8">
    <w:abstractNumId w:val="7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szAztzQ1NTMyNTBR0lEKTi0uzszPAykwqgUAFd5s1CwAAAA="/>
  </w:docVars>
  <w:rsids>
    <w:rsidRoot w:val="00B833F0"/>
    <w:rsid w:val="000C6436"/>
    <w:rsid w:val="001E1DC5"/>
    <w:rsid w:val="005C09B8"/>
    <w:rsid w:val="00815496"/>
    <w:rsid w:val="00943933"/>
    <w:rsid w:val="00B12F4B"/>
    <w:rsid w:val="00B833F0"/>
    <w:rsid w:val="00B9571E"/>
    <w:rsid w:val="00C27A72"/>
    <w:rsid w:val="00C6491B"/>
    <w:rsid w:val="00DD2545"/>
    <w:rsid w:val="00F63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4BC2B"/>
  <w15:chartTrackingRefBased/>
  <w15:docId w15:val="{C2982B48-AA61-4F87-AE24-66BA10D43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B8"/>
    <w:rPr>
      <w:rFonts w:ascii="Times New Roman" w:hAnsi="Times New Roman"/>
      <w:sz w:val="24"/>
    </w:rPr>
  </w:style>
  <w:style w:type="paragraph" w:styleId="Ttulo1">
    <w:name w:val="heading 1"/>
    <w:basedOn w:val="Normal"/>
    <w:next w:val="Normal"/>
    <w:link w:val="Ttulo1Carter"/>
    <w:uiPriority w:val="9"/>
    <w:qFormat/>
    <w:rsid w:val="005C09B8"/>
    <w:pPr>
      <w:keepNext/>
      <w:keepLines/>
      <w:spacing w:before="240" w:after="0" w:line="240" w:lineRule="auto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943933"/>
    <w:pPr>
      <w:keepNext/>
      <w:keepLines/>
      <w:spacing w:before="40" w:after="0"/>
      <w:outlineLvl w:val="1"/>
    </w:pPr>
    <w:rPr>
      <w:rFonts w:eastAsiaTheme="majorEastAsia" w:cstheme="majorBidi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943933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43933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943933"/>
    <w:rPr>
      <w:rFonts w:ascii="Times New Roman" w:eastAsiaTheme="majorEastAsia" w:hAnsi="Times New Roman" w:cstheme="majorBidi"/>
      <w:sz w:val="26"/>
      <w:szCs w:val="26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943933"/>
    <w:rPr>
      <w:rFonts w:ascii="Times New Roman" w:eastAsiaTheme="majorEastAsia" w:hAnsi="Times New Roman" w:cstheme="majorBidi"/>
      <w:sz w:val="24"/>
      <w:szCs w:val="24"/>
    </w:rPr>
  </w:style>
  <w:style w:type="character" w:styleId="TextodoMarcadordePosio">
    <w:name w:val="Placeholder Text"/>
    <w:basedOn w:val="Tipodeletrapredefinidodopargrafo"/>
    <w:uiPriority w:val="99"/>
    <w:semiHidden/>
    <w:rsid w:val="001E1DC5"/>
    <w:rPr>
      <w:color w:val="80808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5C09B8"/>
    <w:rPr>
      <w:rFonts w:ascii="Times New Roman" w:eastAsiaTheme="majorEastAsia" w:hAnsi="Times New Roman" w:cstheme="majorBidi"/>
      <w:color w:val="000000" w:themeColor="text1"/>
      <w:sz w:val="36"/>
      <w:szCs w:val="32"/>
    </w:rPr>
  </w:style>
  <w:style w:type="paragraph" w:styleId="Ttulo">
    <w:name w:val="Title"/>
    <w:basedOn w:val="Normal"/>
    <w:next w:val="Normal"/>
    <w:link w:val="TtuloCarter"/>
    <w:uiPriority w:val="10"/>
    <w:qFormat/>
    <w:rsid w:val="005C09B8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5C09B8"/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5C09B8"/>
    <w:pPr>
      <w:numPr>
        <w:ilvl w:val="1"/>
      </w:numPr>
      <w:spacing w:line="240" w:lineRule="auto"/>
      <w:jc w:val="center"/>
    </w:pPr>
    <w:rPr>
      <w:rFonts w:eastAsiaTheme="minorEastAsia"/>
      <w:spacing w:val="15"/>
      <w:sz w:val="40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5C09B8"/>
    <w:rPr>
      <w:rFonts w:ascii="Times New Roman" w:eastAsiaTheme="minorEastAsia" w:hAnsi="Times New Roman"/>
      <w:spacing w:val="15"/>
      <w:sz w:val="40"/>
    </w:rPr>
  </w:style>
  <w:style w:type="paragraph" w:customStyle="1" w:styleId="Autores">
    <w:name w:val="Autores"/>
    <w:basedOn w:val="Normal"/>
    <w:link w:val="AutoresCarter"/>
    <w:qFormat/>
    <w:rsid w:val="005C09B8"/>
    <w:pPr>
      <w:spacing w:line="240" w:lineRule="auto"/>
      <w:jc w:val="center"/>
    </w:pPr>
    <w:rPr>
      <w:sz w:val="28"/>
      <w:lang w:val="pt-PT"/>
    </w:rPr>
  </w:style>
  <w:style w:type="character" w:styleId="Hiperligao">
    <w:name w:val="Hyperlink"/>
    <w:basedOn w:val="Tipodeletrapredefinidodopargrafo"/>
    <w:uiPriority w:val="99"/>
    <w:unhideWhenUsed/>
    <w:rsid w:val="005C09B8"/>
    <w:rPr>
      <w:color w:val="0563C1" w:themeColor="hyperlink"/>
      <w:u w:val="single"/>
    </w:rPr>
  </w:style>
  <w:style w:type="character" w:customStyle="1" w:styleId="AutoresCarter">
    <w:name w:val="Autores Caráter"/>
    <w:basedOn w:val="Tipodeletrapredefinidodopargrafo"/>
    <w:link w:val="Autores"/>
    <w:rsid w:val="005C09B8"/>
    <w:rPr>
      <w:rFonts w:ascii="Times New Roman" w:hAnsi="Times New Roman"/>
      <w:sz w:val="28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C09B8"/>
    <w:rPr>
      <w:color w:val="605E5C"/>
      <w:shd w:val="clear" w:color="auto" w:fill="E1DFDD"/>
    </w:rPr>
  </w:style>
  <w:style w:type="paragraph" w:styleId="Cabealhodondice">
    <w:name w:val="TOC Heading"/>
    <w:basedOn w:val="Ttulo1"/>
    <w:next w:val="Normal"/>
    <w:uiPriority w:val="39"/>
    <w:unhideWhenUsed/>
    <w:qFormat/>
    <w:rsid w:val="005C09B8"/>
    <w:pPr>
      <w:spacing w:line="259" w:lineRule="auto"/>
      <w:outlineLvl w:val="9"/>
    </w:pPr>
    <w:rPr>
      <w:rFonts w:asciiTheme="majorHAnsi" w:hAnsiTheme="majorHAnsi"/>
      <w:color w:val="2F5496" w:themeColor="accent1" w:themeShade="BF"/>
      <w:sz w:val="32"/>
      <w:lang w:eastAsia="en-GB"/>
    </w:rPr>
  </w:style>
  <w:style w:type="paragraph" w:styleId="ndice2">
    <w:name w:val="toc 2"/>
    <w:basedOn w:val="Normal"/>
    <w:next w:val="Normal"/>
    <w:autoRedefine/>
    <w:uiPriority w:val="39"/>
    <w:unhideWhenUsed/>
    <w:rsid w:val="005C09B8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5C09B8"/>
    <w:pPr>
      <w:spacing w:after="100"/>
      <w:ind w:left="440"/>
    </w:pPr>
  </w:style>
  <w:style w:type="paragraph" w:styleId="ndice1">
    <w:name w:val="toc 1"/>
    <w:basedOn w:val="Normal"/>
    <w:next w:val="Normal"/>
    <w:autoRedefine/>
    <w:uiPriority w:val="39"/>
    <w:unhideWhenUsed/>
    <w:rsid w:val="005C09B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ail@ua.p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pedrolopesmatos@ua.p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480466B-D845-4720-82AF-A7BF74D65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ro David</dc:creator>
  <cp:keywords/>
  <dc:description/>
  <cp:lastModifiedBy>Pedro David</cp:lastModifiedBy>
  <cp:revision>5</cp:revision>
  <dcterms:created xsi:type="dcterms:W3CDTF">2021-04-14T09:38:00Z</dcterms:created>
  <dcterms:modified xsi:type="dcterms:W3CDTF">2021-04-14T15:50:00Z</dcterms:modified>
</cp:coreProperties>
</file>